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130644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130644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13064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13064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130644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130644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9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10E4C107" w:rsidR="00724955" w:rsidRDefault="00724955" w:rsidP="00724955">
      <w:pPr>
        <w:jc w:val="center"/>
      </w:pPr>
      <w:r w:rsidRPr="00724955">
        <w:rPr>
          <w:rFonts w:asciiTheme="majorBidi" w:eastAsia="Times New Roman" w:hAnsiTheme="majorBidi" w:cstheme="majorBidi"/>
          <w:noProof/>
          <w:sz w:val="24"/>
          <w:szCs w:val="24"/>
          <w:lang w:val="en-CA" w:eastAsia="zh-CN"/>
        </w:rPr>
        <w:drawing>
          <wp:inline distT="0" distB="0" distL="0" distR="0" wp14:anchorId="0CE86842" wp14:editId="1E806FAF">
            <wp:extent cx="3429000" cy="5830886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647" cy="589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DE0B1" w14:textId="6B9F3F2C" w:rsidR="008F4AAF" w:rsidRPr="008F4AAF" w:rsidRDefault="008F4AAF" w:rsidP="0072495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CF731B1" w14:textId="77777777" w:rsidR="00724955" w:rsidRDefault="0072495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4B85FA58" w:rsidR="00265C75" w:rsidRDefault="00265C75" w:rsidP="0061682F">
      <w:pPr>
        <w:pStyle w:val="ListParagraph"/>
        <w:spacing w:line="240" w:lineRule="auto"/>
        <w:ind w:left="432"/>
        <w:jc w:val="center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0FE4BB7F" wp14:editId="47C3C824">
            <wp:extent cx="4613564" cy="3514973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809" cy="3538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2683A" w14:textId="77777777" w:rsidR="0061682F" w:rsidRPr="008F4AAF" w:rsidRDefault="0061682F" w:rsidP="0061682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DE1D97C" w14:textId="77777777" w:rsidR="0061682F" w:rsidRPr="00724955" w:rsidRDefault="0061682F" w:rsidP="00265C75">
      <w:pPr>
        <w:pStyle w:val="ListParagraph"/>
        <w:spacing w:line="240" w:lineRule="auto"/>
        <w:ind w:left="432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</w:p>
    <w:p w14:paraId="0E7C9C42" w14:textId="20315E5C" w:rsidR="009B0A3D" w:rsidRPr="00724955" w:rsidRDefault="009B0A3D" w:rsidP="009B0A3D">
      <w:pPr>
        <w:rPr>
          <w:rFonts w:asciiTheme="majorBidi" w:hAnsiTheme="majorBidi" w:cstheme="majorBidi"/>
        </w:rPr>
      </w:pP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779E63AE" w:rsidR="00265C75" w:rsidRDefault="00265C75" w:rsidP="0061682F">
      <w:pPr>
        <w:pStyle w:val="ListParagraph"/>
        <w:spacing w:line="240" w:lineRule="auto"/>
        <w:ind w:left="432"/>
        <w:jc w:val="center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68BD4C2B" wp14:editId="2418E35C">
            <wp:extent cx="4308764" cy="3282756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402" cy="3296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8AA2B" w14:textId="77777777" w:rsidR="0061682F" w:rsidRPr="008F4AAF" w:rsidRDefault="0061682F" w:rsidP="0061682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262FEE1" w14:textId="77777777" w:rsidR="0061682F" w:rsidRPr="00724955" w:rsidRDefault="0061682F" w:rsidP="0061682F">
      <w:pPr>
        <w:pStyle w:val="ListParagraph"/>
        <w:spacing w:line="240" w:lineRule="auto"/>
        <w:ind w:left="432"/>
        <w:jc w:val="center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</w:p>
    <w:p w14:paraId="383BED90" w14:textId="5ADEBDE4" w:rsidR="00A443A3" w:rsidRPr="00724955" w:rsidRDefault="00A443A3" w:rsidP="00265C75">
      <w:pPr>
        <w:pStyle w:val="ListParagraph"/>
        <w:spacing w:line="240" w:lineRule="auto"/>
        <w:ind w:left="432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  <w:r w:rsidRPr="00724955">
        <w:rPr>
          <w:rFonts w:asciiTheme="majorBidi" w:eastAsia="Times New Roman" w:hAnsiTheme="majorBidi" w:cstheme="majorBidi"/>
          <w:sz w:val="24"/>
          <w:szCs w:val="24"/>
          <w:lang w:val="en-CA" w:eastAsia="zh-CN"/>
        </w:rPr>
        <w:t xml:space="preserve"> </w:t>
      </w:r>
    </w:p>
    <w:p w14:paraId="31CD6455" w14:textId="7F03B999" w:rsidR="005079C8" w:rsidRPr="00724955" w:rsidRDefault="005079C8" w:rsidP="005079C8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0" w:name="_Toc99491855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10"/>
    </w:p>
    <w:p w14:paraId="7E1AC6DC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5E846C9D" w14:textId="508562E5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5C698FDB" w14:textId="77777777" w:rsidR="00E54F6D" w:rsidRDefault="00E54F6D" w:rsidP="00E54F6D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1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1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2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3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3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4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4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5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5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A8611" w14:textId="77777777" w:rsidR="00451F50" w:rsidRDefault="00451F50">
      <w:pPr>
        <w:spacing w:line="240" w:lineRule="auto"/>
      </w:pPr>
      <w:r>
        <w:separator/>
      </w:r>
    </w:p>
  </w:endnote>
  <w:endnote w:type="continuationSeparator" w:id="0">
    <w:p w14:paraId="7525B861" w14:textId="77777777" w:rsidR="00451F50" w:rsidRDefault="00451F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B78BF" w14:textId="77777777" w:rsidR="00451F50" w:rsidRDefault="00451F50">
      <w:pPr>
        <w:spacing w:line="240" w:lineRule="auto"/>
      </w:pPr>
      <w:r>
        <w:separator/>
      </w:r>
    </w:p>
  </w:footnote>
  <w:footnote w:type="continuationSeparator" w:id="0">
    <w:p w14:paraId="582F546A" w14:textId="77777777" w:rsidR="00451F50" w:rsidRDefault="00451F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56A8"/>
    <w:rsid w:val="000D13B0"/>
    <w:rsid w:val="000E3987"/>
    <w:rsid w:val="000E7F1E"/>
    <w:rsid w:val="000F1A32"/>
    <w:rsid w:val="00130644"/>
    <w:rsid w:val="0014761B"/>
    <w:rsid w:val="00167A48"/>
    <w:rsid w:val="001A2CEA"/>
    <w:rsid w:val="00207F75"/>
    <w:rsid w:val="00210763"/>
    <w:rsid w:val="00212A5C"/>
    <w:rsid w:val="00265C75"/>
    <w:rsid w:val="002956A1"/>
    <w:rsid w:val="002A3286"/>
    <w:rsid w:val="002B4F51"/>
    <w:rsid w:val="002F334B"/>
    <w:rsid w:val="00312A91"/>
    <w:rsid w:val="00312ED3"/>
    <w:rsid w:val="0034486B"/>
    <w:rsid w:val="003712A6"/>
    <w:rsid w:val="003A2F12"/>
    <w:rsid w:val="003E3E5A"/>
    <w:rsid w:val="00451F50"/>
    <w:rsid w:val="00467E00"/>
    <w:rsid w:val="004A1A56"/>
    <w:rsid w:val="004B0B92"/>
    <w:rsid w:val="005079C8"/>
    <w:rsid w:val="005325C0"/>
    <w:rsid w:val="0058163E"/>
    <w:rsid w:val="005A2D0D"/>
    <w:rsid w:val="005D08F8"/>
    <w:rsid w:val="005E63E6"/>
    <w:rsid w:val="0061682F"/>
    <w:rsid w:val="00673EB5"/>
    <w:rsid w:val="00682078"/>
    <w:rsid w:val="006863B7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8105A9"/>
    <w:rsid w:val="00836FF2"/>
    <w:rsid w:val="008433B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B01A0E"/>
    <w:rsid w:val="00B8125C"/>
    <w:rsid w:val="00B82DD8"/>
    <w:rsid w:val="00B936A5"/>
    <w:rsid w:val="00BE7F2F"/>
    <w:rsid w:val="00C37152"/>
    <w:rsid w:val="00C728C6"/>
    <w:rsid w:val="00CB0C33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sv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sv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17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85</cp:revision>
  <cp:lastPrinted>2022-03-04T22:56:00Z</cp:lastPrinted>
  <dcterms:created xsi:type="dcterms:W3CDTF">2022-03-04T22:21:00Z</dcterms:created>
  <dcterms:modified xsi:type="dcterms:W3CDTF">2022-03-30T04:16:00Z</dcterms:modified>
</cp:coreProperties>
</file>